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B0CE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1A4BF4B" w14:textId="484B6DDF" w:rsidR="00174024" w:rsidRDefault="00174024" w:rsidP="00174024">
      <w:pPr>
        <w:ind w:left="720"/>
        <w:rPr>
          <w:sz w:val="28"/>
          <w:szCs w:val="28"/>
        </w:rPr>
      </w:pPr>
    </w:p>
    <w:p w14:paraId="74F6A1CB" w14:textId="2BF4CFED" w:rsidR="007B4A91" w:rsidRDefault="00174024">
      <w:pPr>
        <w:rPr>
          <w:sz w:val="28"/>
          <w:szCs w:val="28"/>
        </w:rPr>
      </w:pPr>
      <w:r>
        <w:rPr>
          <w:sz w:val="28"/>
          <w:szCs w:val="28"/>
        </w:rPr>
        <w:t xml:space="preserve">         </w:t>
      </w:r>
      <w:r w:rsidR="007A744B">
        <w:rPr>
          <w:sz w:val="28"/>
          <w:szCs w:val="28"/>
        </w:rPr>
        <w:t>CHOR POLICE</w:t>
      </w:r>
    </w:p>
    <w:p w14:paraId="34A9E19B" w14:textId="528AFC21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71465E" w:rsidR="007B4A91" w:rsidRDefault="007A744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is game is to escape the police</w:t>
      </w:r>
      <w:r w:rsidR="002B0CEE">
        <w:rPr>
          <w:sz w:val="28"/>
          <w:szCs w:val="28"/>
        </w:rPr>
        <w:t xml:space="preserve"> and</w:t>
      </w:r>
      <w:r>
        <w:rPr>
          <w:sz w:val="28"/>
          <w:szCs w:val="28"/>
        </w:rPr>
        <w:t xml:space="preserve"> collect keys which are at different places in the grid and open the treasure to win the game.</w:t>
      </w:r>
    </w:p>
    <w:p w14:paraId="3D632C61" w14:textId="23280D17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28F010C" w14:textId="77777777" w:rsidR="007A744B" w:rsidRDefault="007A744B" w:rsidP="007A744B">
      <w:pPr>
        <w:ind w:left="360"/>
        <w:rPr>
          <w:sz w:val="28"/>
          <w:szCs w:val="28"/>
        </w:rPr>
      </w:pPr>
    </w:p>
    <w:p w14:paraId="41B53D71" w14:textId="376CFBB5" w:rsidR="007B4A91" w:rsidRDefault="007A744B" w:rsidP="007A744B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a thief who wants to become rich and wants to </w:t>
      </w:r>
      <w:proofErr w:type="gramStart"/>
      <w:r>
        <w:rPr>
          <w:sz w:val="28"/>
          <w:szCs w:val="28"/>
        </w:rPr>
        <w:t>steal  treasure</w:t>
      </w:r>
      <w:proofErr w:type="gramEnd"/>
      <w:r>
        <w:rPr>
          <w:sz w:val="28"/>
          <w:szCs w:val="28"/>
        </w:rPr>
        <w:t xml:space="preserve">       which is</w:t>
      </w:r>
      <w:r w:rsidR="002B0CEE">
        <w:rPr>
          <w:sz w:val="28"/>
          <w:szCs w:val="28"/>
        </w:rPr>
        <w:t xml:space="preserve"> hidden</w:t>
      </w:r>
      <w:r>
        <w:rPr>
          <w:sz w:val="28"/>
          <w:szCs w:val="28"/>
        </w:rPr>
        <w:t xml:space="preserve"> in a </w:t>
      </w:r>
      <w:proofErr w:type="spellStart"/>
      <w:r>
        <w:rPr>
          <w:sz w:val="28"/>
          <w:szCs w:val="28"/>
        </w:rPr>
        <w:t>maze.There</w:t>
      </w:r>
      <w:proofErr w:type="spellEnd"/>
      <w:r>
        <w:rPr>
          <w:sz w:val="28"/>
          <w:szCs w:val="28"/>
        </w:rPr>
        <w:t xml:space="preserve"> are two guards who are protecting it .The th</w:t>
      </w:r>
      <w:r w:rsidR="002B0CEE">
        <w:rPr>
          <w:sz w:val="28"/>
          <w:szCs w:val="28"/>
        </w:rPr>
        <w:t>ie</w:t>
      </w:r>
      <w:r>
        <w:rPr>
          <w:sz w:val="28"/>
          <w:szCs w:val="28"/>
        </w:rPr>
        <w:t>f has to collect all the three keys in the maze to open the door of the treasure and then collect the treasure to finish the game</w:t>
      </w:r>
    </w:p>
    <w:p w14:paraId="6102F988" w14:textId="3F4D105A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49117F4A" w:rsidR="007B4A91" w:rsidRDefault="007B4A91">
      <w:pPr>
        <w:rPr>
          <w:sz w:val="28"/>
          <w:szCs w:val="28"/>
        </w:rPr>
      </w:pPr>
    </w:p>
    <w:p w14:paraId="35A4557A" w14:textId="0AD5D9CF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10C0089" w:rsidR="007B4A91" w:rsidRDefault="001740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hie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830F35" w:rsidR="007B4A91" w:rsidRDefault="0017402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around the maze using arrow key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14F6F2F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r w:rsidR="002B0CEE"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BF3004C" w:rsidR="007B4A91" w:rsidRDefault="0017402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move around a specific place to try to catch the robb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B01230C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5AA6A76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F692315" w:rsidR="007B4A91" w:rsidRPr="002B0CEE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0F73C1A3" w14:textId="7A503A27" w:rsidR="002B0CEE" w:rsidRDefault="002B0CEE" w:rsidP="002B0CEE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14:paraId="72D3E8A5" w14:textId="2C917905" w:rsidR="002B0CEE" w:rsidRDefault="002B0CEE" w:rsidP="002B0CEE">
      <w:r>
        <w:rPr>
          <w:noProof/>
        </w:rPr>
        <w:drawing>
          <wp:inline distT="0" distB="0" distL="0" distR="0" wp14:anchorId="39580062" wp14:editId="0AE031BA">
            <wp:extent cx="2965450" cy="1668065"/>
            <wp:effectExtent l="0" t="0" r="635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954" cy="16818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2C39E5BE" w14:textId="2A841573" w:rsidR="007B4A91" w:rsidRDefault="007B4A91">
      <w:pPr>
        <w:rPr>
          <w:sz w:val="28"/>
          <w:szCs w:val="28"/>
        </w:rPr>
      </w:pPr>
    </w:p>
    <w:p w14:paraId="442F6C1C" w14:textId="2837B1AC" w:rsidR="007B4A91" w:rsidRDefault="007B4A91">
      <w:pPr>
        <w:rPr>
          <w:sz w:val="28"/>
          <w:szCs w:val="28"/>
        </w:rPr>
      </w:pPr>
    </w:p>
    <w:p w14:paraId="6A534FF3" w14:textId="7BA7E59A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9FD21C7" w14:textId="77777777" w:rsidR="009A62EF" w:rsidRDefault="009A62EF">
      <w:pPr>
        <w:rPr>
          <w:sz w:val="28"/>
          <w:szCs w:val="28"/>
        </w:rPr>
      </w:pPr>
    </w:p>
    <w:p w14:paraId="24B987DE" w14:textId="28838E77" w:rsidR="007B4A91" w:rsidRPr="009A62EF" w:rsidRDefault="009A62EF">
      <w:pPr>
        <w:rPr>
          <w:sz w:val="28"/>
          <w:szCs w:val="28"/>
        </w:rPr>
      </w:pPr>
      <w:r w:rsidRPr="009A62EF">
        <w:rPr>
          <w:sz w:val="28"/>
          <w:szCs w:val="28"/>
        </w:rPr>
        <w:t>There are only three lives given to the player and the guards move fast to prevent the robber reach the treasure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74024"/>
    <w:rsid w:val="002B0CEE"/>
    <w:rsid w:val="00556965"/>
    <w:rsid w:val="007A744B"/>
    <w:rsid w:val="007B4A91"/>
    <w:rsid w:val="0095045C"/>
    <w:rsid w:val="009A6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4</Pages>
  <Words>266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ilesh</dc:creator>
  <cp:lastModifiedBy>akhileshr123456@gmail.com</cp:lastModifiedBy>
  <cp:revision>3</cp:revision>
  <dcterms:created xsi:type="dcterms:W3CDTF">2021-10-19T09:50:00Z</dcterms:created>
  <dcterms:modified xsi:type="dcterms:W3CDTF">2021-10-19T10:29:00Z</dcterms:modified>
</cp:coreProperties>
</file>